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实践报告"/>
      <w:r>
        <w:t xml:space="preserve">实践报告</w:t>
      </w:r>
      <w:bookmarkEnd w:id="20"/>
    </w:p>
    <w:p>
      <w:pPr>
        <w:pStyle w:val="FirstParagraph"/>
      </w:pPr>
      <w:r>
        <w:t xml:space="preserve">虽然有疫情的阻挠，但是这个暑假我依然过的十分充实。在这个漫长、无聊的暑假中，我接受了学校让我们积极参加各种暑期实践活动的倡议，参加了乡镇安全生产委员会组织的对抗这突如其来的疫情的各项志愿者活动，这个也有利于我更加深入了解社会、进行自我实践能力的锻炼，找到自身的不足和差距，助力我在未来的生活和艰辛的工作中更好的迈入社会。</w:t>
      </w:r>
    </w:p>
    <w:p>
      <w:pPr>
        <w:pStyle w:val="BodyText"/>
      </w:pPr>
      <w:r>
        <w:t xml:space="preserve">“寄蜉蝣于天地，渺沧海之一粟”，当仅仅只有我一个人在社会上时就是沧海一粟，时不时地会体会到孤独，但参加志愿者实践活动让我深深地体会我们社会的强大凝聚力。</w:t>
      </w:r>
    </w:p>
    <w:p>
      <w:pPr>
        <w:pStyle w:val="BodyText"/>
      </w:pPr>
      <w:r>
        <w:t xml:space="preserve">在暑期里，我先是参加了市场对人们买菜时戴口罩的监督，虽然只是戴着口罩站在市场门口去提醒人们，有时候会遇到一些老年人不能接受疫情时要戴口罩的突发要求，还会发生一些口角，但是这更是让我意识到了在社会交往上的注意点。第一，要注意控制好自己的情绪，尤其是在这种夏日酷暑的天气时，更加要懂得谦逊有礼，即是无论何时何地都要践行尊老爱幼的传统美德。第二，要给与他人关心与耐心，因为老年少年是社会的弱势群体，接受力不足或者是变差了，“老吾老以及人之老，幼吾幼以及人之幼”，那么就要对他们赋予更多的耐心和体贴，这也让我突然发现了在小学时就讲的礼貌交际也不是全无用处的。之后我还在小学门口参加过志愿活动，虽然没几天，而且还是和学校的保安、民警和老师的共同帮助下完成的，但是看着他们蹦蹦跳跳地通过自动测温室，让我想到了自己当年的小学生活，真是不禁泪下，满眼幸福。</w:t>
      </w:r>
    </w:p>
    <w:p>
      <w:pPr>
        <w:pStyle w:val="BodyText"/>
      </w:pPr>
      <w:r>
        <w:t xml:space="preserve">不过因为我们省的疫情不是十分严重，在人们的配合和我们志愿者的努力后，疫情就得到了抑制，人们甚至可以有时摘下口罩，呼吸一下新鲜空气。然后我又志愿去帮助社区补习班里帮助医护人员的子女。我很激动，毕竟在经历了十三年的学习后，第一次要有了当老师的机会。而在补习班的这段时间里令我感触最深的就是自己该以怎样的心态去面对他们，要成为合格的老师该怎么教育和管束自己的学生。</w:t>
      </w:r>
    </w:p>
    <w:p>
      <w:pPr>
        <w:pStyle w:val="BodyText"/>
      </w:pPr>
      <w:r>
        <w:t xml:space="preserve">现在的教育竞争激烈，就连小学生们都已经踏入了补习的队伍里，虽然家长们的初衷是好的，家长们为的也是学生们能有一个更高的起点，希望他们能更上一层楼，但是孩子们或许并不希望自己总是像被关在牢笼一样的，从被学校约束，再到被我们管辖，我们应该为他们营造学习的氛围以及乐园的场地，让他们在娱乐的时候收获知识，这才符合家长的期望和小朋友的意愿。我和其他的志愿者会给他们讲二十六英文字母的故事，联想记忆它们的书写，会唱简单的英文儿歌，会让他们自由活动，集体或是单人照相，他们常常吵着要用美图秀秀....欢愉的笑声似乎掩盖了时间的存在，为期20天的补习时光，一眨眼便过去了。大家都很高兴，医务人员们在疫情的前线冲锋陷阵，我们也理应为他们守护好大后方，为他们照顾好，教育好他们的那些暂住在爷爷奶奶家的子女们，尽我们的全力来描绘出一个大圆满的结局，这才是对在前线奋斗的他们，以及对我们守护我们安全的祖国最好的报答了。</w:t>
      </w:r>
    </w:p>
    <w:p>
      <w:pPr>
        <w:pStyle w:val="BodyText"/>
      </w:pPr>
      <w:r>
        <w:t xml:space="preserve">这个暑期，人们之间虽然因为疫情的原因发生过很多不好的小插曲，但是我依然是度过了一个圆满充实的志愿假期，我不单单有了不小的收获，也有了很多的问题，这些问题将会是我日后去逐步完善自我的一个个方向。“细节决定成败”，发现自身的问题，做好生活中的每一个小细节，我就在趋于完美的自己的路上又向前了一大步。我在这段时间是真的发现了赋予社会的好处，“以人为镜，可以明得失”,在做志愿服务时遇到的每个人，我们都可以从他们身上发现到些东西，而这些东西正能量的我们学习，负能量的我们就要避免，也就是说在服务社会的同时，社会也在极力反馈我们。青春无限，并非是指时间无限，而是在我们正确的使用青春，服务社会后的意义将无限、我们的人生价值将无限。</w:t>
      </w:r>
    </w:p>
    <w:p>
      <w:pPr>
        <w:pStyle w:val="BodyText"/>
      </w:pPr>
      <w:r>
        <w:t xml:space="preserve">青春无限，意在奉献，以小我融入社会之大我，奉献我们的光和热，让当代大学生的青春之火燃烧在社会的每一个角落，永不熄灭，温暖每个人的心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9T02:09:51Z</dcterms:created>
  <dcterms:modified xsi:type="dcterms:W3CDTF">2021-09-09T02:09:51Z</dcterms:modified>
</cp:coreProperties>
</file>